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4.png" ContentType="image/png"/>
  <Override PartName="/word/media/image27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.png" ContentType="image/png"/>
  <Override PartName="/word/media/image26.png" ContentType="image/png"/>
  <Override PartName="/word/media/image2.png" ContentType="image/png"/>
  <Override PartName="/word/media/image25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20.png" ContentType="image/png"/>
  <Override PartName="/word/media/image19.png" ContentType="image/png"/>
  <Override PartName="/word/media/image21.png" ContentType="image/png"/>
  <Override PartName="/word/media/image2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Style w:val="Table"/>
        <w:tblW w:w="94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00" w:noHBand="0" w:noVBand="0" w:firstColumn="0" w:lastRow="0" w:lastColumn="0" w:firstRow="0"/>
      </w:tblPr>
      <w:tblGrid>
        <w:gridCol w:w="9465"/>
      </w:tblGrid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Front matter title: “Лабораторная работа No 4.” subtitle: “Основы интерфейса взаимодействия пользователя с системой Unix на уровне командной строки” author: “Захаренко Анастасия Викторовна”</w:t>
            </w:r>
          </w:p>
        </w:tc>
      </w:tr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Generic otions lang: ru-RU toc-title: “Содержание”</w:t>
            </w:r>
          </w:p>
        </w:tc>
      </w:tr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Bibliography bibliography: bib/cite.bib csl: pandoc/csl/gost-r-7-0-5-2008-numeric.csl</w:t>
            </w:r>
          </w:p>
        </w:tc>
      </w:tr>
      <w:tr>
        <w:trPr/>
        <w:tc>
          <w:tcPr>
            <w:tcW w:w="94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## Pdf output format toc: true # Table of contents toc-depth: 2 lof: true # List of figures lot: true # List of tables fontsize: 12pt linestretch: 1.5 papersize: a4 documentclass: scrreprt ## I18n polyglossia polyglossia-lang: name: russian options: - spelling=modern - babelshorthands=true polyglossia-otherlangs: name: english ## I18n babel babel-lang: russian babel-otherlangs: english ## Fonts mainfont: PT Serif romanfont: PT Serif sansfont: PT Sans monofont: PT Mono mainfontoptions: Ligatures=TeX romanfontoptions: Ligatures=TeX sansfontoptions: Ligatures=TeX,Scale=MatchLowercase monofontoptions: Scale=MatchLowercase,Scale=0.9 ## Biblatex biblatex: true biblio-style: “gost-numeric” biblatexoptions: - parentracker=true - backend=biber - hyperref=auto - language=auto - autolang=other* - citestyle=gost-numeric ## Pandoc-crossref LaTeX customization figureTitle: “Рис.” tableTitle: “Таблица” listingTitle: “Листинг” lofTitle: “Список иллюстраций” lotTitle: “Список таблиц” lolTitle: “Листинги” ## Misc options indent: true header-includes: -</w:t>
            </w:r>
          </w:p>
        </w:tc>
      </w:tr>
    </w:tbl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Приобретение практических навыков взаимодействия пользователя с системой по- средством командной строки.</w:t>
      </w:r>
    </w:p>
    <w:p>
      <w:pPr>
        <w:pStyle w:val="1"/>
        <w:rPr/>
      </w:pPr>
      <w:bookmarkStart w:id="0" w:name="задание"/>
      <w:r>
        <w:rPr/>
        <w:t>Задание</w:t>
      </w:r>
    </w:p>
    <w:p>
      <w:pPr>
        <w:pStyle w:val="Compact"/>
        <w:numPr>
          <w:ilvl w:val="0"/>
          <w:numId w:val="12"/>
        </w:numPr>
        <w:rPr/>
      </w:pPr>
      <w:r>
        <w:rPr/>
        <w:t>Определите полное имя вашего домашнего каталога. Далее относительно этого ката- лога будут выполняться последующие упражнения.</w:t>
      </w:r>
    </w:p>
    <w:p>
      <w:pPr>
        <w:pStyle w:val="Compact"/>
        <w:numPr>
          <w:ilvl w:val="0"/>
          <w:numId w:val="1"/>
        </w:numPr>
        <w:rPr/>
      </w:pPr>
      <w:r>
        <w:rPr/>
        <w:t>Выполните следующие действия: 2.1. Перейдите в каталог /tmp. 2.2. Выведите на экран содержимое каталога /tmp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- делите, кто является владельцем файлов и подкаталогов?</w:t>
      </w:r>
    </w:p>
    <w:p>
      <w:pPr>
        <w:pStyle w:val="Compact"/>
        <w:numPr>
          <w:ilvl w:val="0"/>
          <w:numId w:val="1"/>
        </w:numPr>
        <w:rPr/>
      </w:pPr>
      <w:r>
        <w:rPr/>
        <w:t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>
      <w:pPr>
        <w:pStyle w:val="Compact"/>
        <w:numPr>
          <w:ilvl w:val="0"/>
          <w:numId w:val="1"/>
        </w:numPr>
        <w:rPr/>
      </w:pPr>
      <w:r>
        <w:rPr/>
        <w:t>С помощью команды man определите, какую опцию команды ls нужно использо- 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"/>
        </w:numPr>
        <w:rPr/>
      </w:pPr>
      <w:r>
        <w:rPr/>
        <w:t>С помощью команды man определите набор опций команды ls, позволяющий отсорти- 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"/>
        </w:numPr>
        <w:rPr/>
      </w:pPr>
      <w:r>
        <w:rPr/>
        <w:t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Compact"/>
        <w:numPr>
          <w:ilvl w:val="0"/>
          <w:numId w:val="1"/>
        </w:numPr>
        <w:rPr/>
      </w:pPr>
      <w:bookmarkStart w:id="1" w:name="задание"/>
      <w:r>
        <w:rPr/>
        <w:t>Используя информацию, полученную при помощи команды history, выполните мо- дификацию и исполнение нескольких команд из буфера команд.</w:t>
      </w:r>
      <w:bookmarkEnd w:id="1"/>
    </w:p>
    <w:p>
      <w:pPr>
        <w:pStyle w:val="1"/>
        <w:rPr/>
      </w:pPr>
      <w:bookmarkStart w:id="2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r>
        <w:rPr/>
        <w:t>Команда man. Команда man используется для просмотра (оперативная помощь) в диа- логовом режиме руководства (manual) по основным командам операционной системы типа Linux</w:t>
      </w:r>
    </w:p>
    <w:p>
      <w:pPr>
        <w:pStyle w:val="Style8"/>
        <w:rPr/>
      </w:pPr>
      <w:r>
        <w:rPr/>
        <w:t>Команда cd. Команда cd используется для перемещения по файловой системе опера- ционной системы типа Linux.</w:t>
      </w:r>
    </w:p>
    <w:p>
      <w:pPr>
        <w:pStyle w:val="Style8"/>
        <w:rPr/>
      </w:pPr>
      <w:r>
        <w:rPr/>
        <w:t>Команда pwd. Для определения абсолютного пути к текущему каталогу используется команда pwd (print working directory)</w:t>
      </w:r>
    </w:p>
    <w:p>
      <w:pPr>
        <w:pStyle w:val="Style8"/>
        <w:rPr/>
      </w:pPr>
      <w:r>
        <w:rPr/>
        <w:t>Команда ls. Команда ls используется для просмотра содержимого каталога</w:t>
      </w:r>
    </w:p>
    <w:p>
      <w:pPr>
        <w:pStyle w:val="Style8"/>
        <w:rPr/>
      </w:pPr>
      <w:r>
        <w:rPr/>
        <w:t>Команда mkdir. Команда mkdir используется для создания каталогов.</w:t>
      </w:r>
    </w:p>
    <w:p>
      <w:pPr>
        <w:pStyle w:val="Style8"/>
        <w:rPr/>
      </w:pPr>
      <w:r>
        <w:rPr/>
        <w:t>Команда rm. Команда rm используется для удаления файлов и/или каталогов.</w:t>
      </w:r>
    </w:p>
    <w:p>
      <w:pPr>
        <w:pStyle w:val="Style8"/>
        <w:rPr/>
      </w:pPr>
      <w:bookmarkStart w:id="3" w:name="теоретическое-введение"/>
      <w:r>
        <w:rPr/>
        <w:t>Команда history. Для вывода на экран списка ранее выполненных команд исполь- 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.</w:t>
      </w:r>
      <w:bookmarkEnd w:id="3"/>
    </w:p>
    <w:p>
      <w:pPr>
        <w:pStyle w:val="1"/>
        <w:rPr/>
      </w:pPr>
      <w:bookmarkStart w:id="4" w:name="выполнение-лабораторной-работы"/>
      <w:r>
        <w:rPr/>
        <w:t>Выполнение лабораторной работы</w:t>
      </w:r>
    </w:p>
    <w:p>
      <w:pPr>
        <w:pStyle w:val="Compact"/>
        <w:numPr>
          <w:ilvl w:val="0"/>
          <w:numId w:val="13"/>
        </w:numPr>
        <w:rPr/>
      </w:pPr>
      <w:r>
        <w:rPr/>
        <w:t>Определяем полное имя нешего домашнего каталога. Далее относительно этого ката- лога будут выполняться последующие упражнения.</w:t>
      </w:r>
    </w:p>
    <w:p>
      <w:pPr>
        <w:pStyle w:val="CaptionedFigure"/>
        <w:rPr/>
      </w:pPr>
      <w:r>
        <w:rPr/>
        <w:drawing>
          <wp:inline distT="0" distB="0" distL="0" distR="0">
            <wp:extent cx="3949700" cy="546100"/>
            <wp:effectExtent l="0" t="0" r="0" b="0"/>
            <wp:docPr id="1" name="Picture" descr="полное им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олное имя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5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олное имя</w:t>
      </w:r>
    </w:p>
    <w:p>
      <w:pPr>
        <w:pStyle w:val="Compact"/>
        <w:numPr>
          <w:ilvl w:val="0"/>
          <w:numId w:val="14"/>
        </w:numPr>
        <w:rPr/>
      </w:pPr>
      <w:r>
        <w:rPr/>
        <w:t>Выполняем следующие действия: 2.1. Переходим в каталог /tmp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36445"/>
            <wp:effectExtent l="0" t="0" r="0" b="0"/>
            <wp:docPr id="2" name="Изображение2" descr="переход в к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переход в к.tmp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ход в к.tmp</w:t>
      </w:r>
    </w:p>
    <w:p>
      <w:pPr>
        <w:pStyle w:val="Style8"/>
        <w:rPr/>
      </w:pPr>
      <w:r>
        <w:rPr/>
        <w:t>2.2. Выводим на экран содержимое каталога /tmp. Для этого используем команду ls с различными опциями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954655"/>
            <wp:effectExtent l="0" t="0" r="0" b="0"/>
            <wp:docPr id="3" name="Изображение3" descr="ls -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ls -a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s -a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75485"/>
            <wp:effectExtent l="0" t="0" r="0" b="0"/>
            <wp:docPr id="4" name="Изображение4" descr="ls -l/ls -al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ls -l/ls -alf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ls -l/ls -alf</w:t>
      </w:r>
    </w:p>
    <w:p>
      <w:pPr>
        <w:pStyle w:val="Style8"/>
        <w:rPr/>
      </w:pPr>
      <w:r>
        <w:rPr/>
        <w:t>2.3. Определяем, есть ли в каталоге /var/spool подкаталог с именем cron. 2.4. Переходим в наш домашний каталог и выводим на экран его содержимое. Опре- деляем, кто является владельцем файлов и подкаталогов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88590"/>
            <wp:effectExtent l="0" t="0" r="0" b="0"/>
            <wp:docPr id="5" name="Изображение5" descr="проверка наличия каталога и определение владельц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проверка наличия каталога и определение владельц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роверка наличия каталога и определение владельца</w:t>
      </w:r>
    </w:p>
    <w:p>
      <w:pPr>
        <w:pStyle w:val="Compact"/>
        <w:numPr>
          <w:ilvl w:val="0"/>
          <w:numId w:val="15"/>
        </w:numPr>
        <w:rPr/>
      </w:pPr>
      <w:r>
        <w:rPr/>
        <w:t>Выполняем следующие действия: 3.1. В домашнем каталоге создаем новый каталог с именем newdir. 3.2. В каталоге ~/newdir создаем новый каталог с именем morefun. 3.3. В домашнем каталоге создаем одной командой три новых каталога с именами letters, memos, misk. Затем удаляем эти каталоги одной командой. 3.4. Пробуем удалить ранее созданный каталог ~/newdir командой rm. Проверяем, был ли каталог удалён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6" name="Изображение6" descr="создание и уда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создание и удаление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и удаление</w:t>
      </w:r>
    </w:p>
    <w:p>
      <w:pPr>
        <w:pStyle w:val="Compact"/>
        <w:numPr>
          <w:ilvl w:val="0"/>
          <w:numId w:val="16"/>
        </w:numPr>
        <w:rPr/>
      </w:pPr>
      <w:r>
        <w:rPr/>
        <w:t>С помощью команды man определяем, какую опцию команды ls нужно использо- 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5"/>
        </w:numPr>
        <w:rPr/>
      </w:pPr>
      <w:r>
        <w:rPr/>
        <w:t>С помощью команды man определяем набор опций команды ls, позволяющий отсорти- 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7" name="Изображение7" descr="man l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man ls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ls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8" name="Изображение8" descr="man l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man ls 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ls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9" name="Изображение9" descr="man l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man ls 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ls 3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10" name="Изображение10" descr="man ls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man ls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ls 4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11" name="Изображение11" descr="man l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man ls 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ls 5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12" name="Изображение12" descr="man l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man ls 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ls 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13" name="Изображение13" descr="man l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man ls 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ls 7</w:t>
      </w:r>
    </w:p>
    <w:p>
      <w:pPr>
        <w:pStyle w:val="Compact"/>
        <w:numPr>
          <w:ilvl w:val="0"/>
          <w:numId w:val="17"/>
        </w:numPr>
        <w:rPr/>
      </w:pPr>
      <w:r>
        <w:rPr/>
        <w:t>Используем команду man для просмотра описания следующих команд: cd, pwd, mkdir, rmdir, rm.</w:t>
      </w:r>
    </w:p>
    <w:p>
      <w:pPr>
        <w:pStyle w:val="CaptionedFigure"/>
        <w:rPr/>
      </w:pPr>
      <w:r>
        <w:rPr/>
        <w:drawing>
          <wp:inline distT="0" distB="0" distL="0" distR="0">
            <wp:extent cx="3708400" cy="1828800"/>
            <wp:effectExtent l="0" t="0" r="0" b="0"/>
            <wp:docPr id="14" name="Изображение14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man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15" name="Изображение15" descr="man c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man cd 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cd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16" name="Изображение16" descr="man c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man cd 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cd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438015"/>
            <wp:effectExtent l="0" t="0" r="0" b="0"/>
            <wp:docPr id="17" name="Изображение17" descr="man c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man cd 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cd 3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85565"/>
            <wp:effectExtent l="0" t="0" r="0" b="0"/>
            <wp:docPr id="18" name="Изображение18" descr="man c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man cd 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cd 4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85565"/>
            <wp:effectExtent l="0" t="0" r="0" b="0"/>
            <wp:docPr id="19" name="Изображение19" descr="man c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man cd 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cd 5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885565"/>
            <wp:effectExtent l="0" t="0" r="0" b="0"/>
            <wp:docPr id="20" name="Изображение20" descr="man pw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man pwd 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pwd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088005"/>
            <wp:effectExtent l="0" t="0" r="0" b="0"/>
            <wp:docPr id="21" name="Изображение21" descr="man pw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man pwd 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pwd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989070"/>
            <wp:effectExtent l="0" t="0" r="0" b="0"/>
            <wp:docPr id="22" name="Изображение22" descr="man mkdi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man mkdir 1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mkdir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4054475"/>
            <wp:effectExtent l="0" t="0" r="0" b="0"/>
            <wp:docPr id="23" name="Изображение23" descr="man mkdi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man mkdir 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mkdir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164205"/>
            <wp:effectExtent l="0" t="0" r="0" b="0"/>
            <wp:docPr id="24" name="Изображение24" descr="man rmdi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man rmdir 1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rmdir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399665"/>
            <wp:effectExtent l="0" t="0" r="0" b="0"/>
            <wp:docPr id="25" name="Изображение25" descr="man rmdi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man rmdir 2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rmdir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087880"/>
            <wp:effectExtent l="0" t="0" r="0" b="0"/>
            <wp:docPr id="26" name="Изображение26" descr="man r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man rm 1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rm 1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121535"/>
            <wp:effectExtent l="0" t="0" r="0" b="0"/>
            <wp:docPr id="27" name="Изображение27" descr="man r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man rm 2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rm 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15795"/>
            <wp:effectExtent l="0" t="0" r="0" b="0"/>
            <wp:docPr id="28" name="Изображение28" descr="man r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man rm 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man rm 3</w:t>
      </w:r>
    </w:p>
    <w:p>
      <w:pPr>
        <w:pStyle w:val="Compact"/>
        <w:numPr>
          <w:ilvl w:val="0"/>
          <w:numId w:val="18"/>
        </w:numPr>
        <w:rPr/>
      </w:pPr>
      <w:r>
        <w:rPr/>
        <w:t>Используя информацию, полученную при помощи команды history, выполняем мо- дификацию и исполнение нескольких команд из буфера команд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753870"/>
            <wp:effectExtent l="0" t="0" r="0" b="0"/>
            <wp:docPr id="29" name="Изображение29" descr="история коман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история команд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тория команд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825625"/>
            <wp:effectExtent l="0" t="0" r="0" b="0"/>
            <wp:docPr id="30" name="Изображение30" descr="модифика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модификация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ификация</w:t>
      </w:r>
    </w:p>
    <w:p>
      <w:pPr>
        <w:pStyle w:val="Style8"/>
        <w:rPr/>
      </w:pPr>
      <w:r>
        <w:rPr/>
        <w:t>Контрольные вопросы 1. Что такое командная строка? Командой в операционной системе называется записанный по специальным правилам текст (возможно с аргументами), представляющий собой ука- зание на выполнение какой-либо функций (или действий) в операционной системе 2. 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1 pwd 3. При помощи какой команды и каких опций можно определить только тип файлов и их имена в текущем каталоге? Приведите примеры. Команда ls. Команда ls используется для просмотра содержимого каталога. Формат команды: ls [-опции] [путь] Пример: 1 cd 2 cd .. 3 pwd 4 5 /afs/dk.sci.pfu.edu.ru/home/d/h 6 7 ls 8 9 dharma 4. Каким образом отобразить информацию о скрытых файлах? Приведите примеры. Для того, чтобы отобразить имена скрытых файлов, необходимо использовать команду ls с опцией a: 1 ls -a 5. 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Формат команды: rm [-опции] [файл] Если требуется, чтобы выдавался запрос подтверждения на удаление файла, то необхо- димо использовать опцию i. Чтобы удалить каталог, содержащий файлы, нужно использовать опцию r. Без указания этой опции команда не будет выполняться. Пример: 1 cd 2 mkdir abs 3 rm abc 4 5 rm: abc is a directory 6 7 rm -r abc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 6. Каким образом можно вывести информацию о последних выполненных пользовате- лем командах? работы? Для вывода на экран списка ранее выполненных команд исполь- 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. Пример: 1 history 2 1 pwd 3 2 ls 4 3 ls -a 5 4 ls -l 6 5 cd / 7 6 history 8 9 !5 10 cd / 7. Как воспользоваться историей команд для их модифицированного выполнения? При- ведите примеры. Можно модифицировать команду из выведенного на экран списка при помощи следу- ющей конструкции: !:s// Пример: 1 !3:s/a/F 2 ls -F 8. 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 Пример: 1 cd; ls 9. Дайте определение и приведите примера символов экранирования. Экранирование —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echo “Привет” # Привет echo “Он сказал: "Привет".” # Он сказал: “Привет”. echo “$variable01” # выведет $variable01</w:t>
      </w:r>
    </w:p>
    <w:p>
      <w:pPr>
        <w:pStyle w:val="Compact"/>
        <w:numPr>
          <w:ilvl w:val="0"/>
          <w:numId w:val="19"/>
        </w:numPr>
        <w:rPr/>
      </w:pPr>
      <w:r>
        <w:rPr/>
        <w:t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20"/>
        </w:numPr>
        <w:rPr/>
      </w:pPr>
      <w:r>
        <w:rPr/>
        <w:t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</w:t>
      </w:r>
    </w:p>
    <w:p>
      <w:pPr>
        <w:pStyle w:val="Compact"/>
        <w:numPr>
          <w:ilvl w:val="0"/>
          <w:numId w:val="21"/>
        </w:numPr>
        <w:rPr/>
      </w:pPr>
      <w:r>
        <w:rPr/>
        <w:t>Что такое относительный путь к файлу? Приведите примеры использования относи- тельного и абсолютного пути при выполнении какой-либо команды. Абсолютный путь показывает точное местонахождение файла, а относительный показывает путь к файлу относительно какой-либо “отправной точки” Например, команда 1 cd /afs/dk.sci.pfu.edu.ru/home Пример (абсолютное имя текущего каталога пользователя dharma): 1 pwd результат: 1 /afs/dk.sci.pfu.edu.ru/home/d/h/dharma</w:t>
      </w:r>
    </w:p>
    <w:p>
      <w:pPr>
        <w:pStyle w:val="Compact"/>
        <w:numPr>
          <w:ilvl w:val="0"/>
          <w:numId w:val="10"/>
        </w:numPr>
        <w:rPr/>
      </w:pPr>
      <w:r>
        <w:rPr/>
        <w:t>Как получить информацию об интересующей вас команде? Команда man используется для просмотра (оперативная помощь) в диа- логовом режиме руководства (manual) по основным командам операционной системы типа Linux. Формат команды: man  Пример (вывод информации о команде man): 1 man man</w:t>
      </w:r>
    </w:p>
    <w:p>
      <w:pPr>
        <w:pStyle w:val="Compact"/>
        <w:numPr>
          <w:ilvl w:val="0"/>
          <w:numId w:val="10"/>
        </w:numPr>
        <w:rPr/>
      </w:pPr>
      <w:r>
        <w:rPr/>
        <w:t>Какая клавиша или комбинация клавиш служит для автоматического дополнения вводимых команд? TAB</w:t>
      </w:r>
    </w:p>
    <w:p>
      <w:pPr>
        <w:pStyle w:val="FirstParagraph"/>
        <w:rPr/>
      </w:pPr>
      <w:r>
        <w:rPr/>
        <w:t>Клавиша TAB — поможет дополнить команду или путь к файлу или предложит варианты, если их несколько. Для использования данного функционала начните набирать команду и нажмите TAB после введения нескольких символов.</w:t>
      </w:r>
    </w:p>
    <w:p>
      <w:pPr>
        <w:pStyle w:val="SourceCode"/>
        <w:rPr/>
      </w:pPr>
      <w:r>
        <w:rPr>
          <w:rStyle w:val="VerbatimChar"/>
        </w:rPr>
        <w:t>Одно нажатие — дополняет команду.</w:t>
      </w:r>
      <w:r>
        <w:rPr/>
        <w:br/>
      </w:r>
      <w:r>
        <w:rPr>
          <w:rStyle w:val="VerbatimChar"/>
        </w:rPr>
        <w:t>Два нажатия — предлагает несколько вариантов, если введенный текст имеет несколько вариантов продолжения. Например, двойное нажатие Tab поможет написать длинный путь к нужному файлу или директории.</w:t>
      </w:r>
      <w:bookmarkEnd w:id="4"/>
    </w:p>
    <w:p>
      <w:pPr>
        <w:pStyle w:val="1"/>
        <w:rPr/>
      </w:pPr>
      <w:bookmarkStart w:id="5" w:name="выводы"/>
      <w:r>
        <w:rPr/>
        <w:t>Выводы</w:t>
      </w:r>
    </w:p>
    <w:p>
      <w:pPr>
        <w:pStyle w:val="FirstParagraph"/>
        <w:spacing w:before="180" w:after="180"/>
        <w:rPr/>
      </w:pPr>
      <w:bookmarkStart w:id="6" w:name="выводы"/>
      <w:r>
        <w:rPr/>
        <w:t>В ходе выполнения работы я приобрела практические навыки взаимодействия пользователя с системой по- средством командной строки.</w:t>
      </w:r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2"/>
      <w:numFmt w:val="lowerLetter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lowerLetter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lowerLetter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lowerLetter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lowerLetter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lowerLetter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lowerLetter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lowerLetter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lowerLetter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"/>
    <w:lvlOverride w:ilvl="0">
      <w:startOverride w:val="1"/>
    </w:lvlOverride>
  </w:num>
  <w:num w:numId="13">
    <w:abstractNumId w:val="1"/>
    <w:lvlOverride w:ilvl="0">
      <w:startOverride w:val="1"/>
    </w:lvlOverride>
  </w:num>
  <w:num w:numId="14">
    <w:abstractNumId w:val="3"/>
    <w:lvlOverride w:ilvl="0">
      <w:startOverride w:val="2"/>
    </w:lvlOverride>
  </w:num>
  <w:num w:numId="15">
    <w:abstractNumId w:val="4"/>
    <w:lvlOverride w:ilvl="0">
      <w:startOverride w:val="3"/>
    </w:lvlOverride>
  </w:num>
  <w:num w:numId="16">
    <w:abstractNumId w:val="5"/>
    <w:lvlOverride w:ilvl="0">
      <w:startOverride w:val="4"/>
    </w:lvlOverride>
  </w:num>
  <w:num w:numId="17">
    <w:abstractNumId w:val="6"/>
    <w:lvlOverride w:ilvl="0">
      <w:startOverride w:val="6"/>
    </w:lvlOverride>
  </w:num>
  <w:num w:numId="18">
    <w:abstractNumId w:val="7"/>
    <w:lvlOverride w:ilvl="0">
      <w:startOverride w:val="7"/>
    </w:lvlOverride>
  </w:num>
  <w:num w:numId="19">
    <w:abstractNumId w:val="8"/>
    <w:lvlOverride w:ilvl="0">
      <w:startOverride w:val="10"/>
    </w:lvlOverride>
  </w:num>
  <w:num w:numId="20">
    <w:abstractNumId w:val="9"/>
    <w:lvlOverride w:ilvl="0">
      <w:startOverride w:val="12"/>
    </w:lvlOverride>
  </w:num>
  <w:num w:numId="21">
    <w:abstractNumId w:val="10"/>
    <w:lvlOverride w:ilvl="0">
      <w:startOverride w:val="1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numbering" Target="numbering.xml"/><Relationship Id="rId33" Type="http://schemas.openxmlformats.org/officeDocument/2006/relationships/fontTable" Target="fontTable.xml"/><Relationship Id="rId34" Type="http://schemas.openxmlformats.org/officeDocument/2006/relationships/settings" Target="settings.xml"/><Relationship Id="rId3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1.2$Linux_X86_64 LibreOffice_project/40$Build-2</Application>
  <AppVersion>15.0000</AppVersion>
  <Pages>24</Pages>
  <Words>1512</Words>
  <Characters>9241</Characters>
  <CharactersWithSpaces>10675</CharactersWithSpaces>
  <Paragraphs>10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4T18:21:07Z</dcterms:created>
  <dc:creator/>
  <dc:description/>
  <dc:language>ru-RU</dc:language>
  <cp:lastModifiedBy/>
  <dcterms:modified xsi:type="dcterms:W3CDTF">2023-03-04T21:26:5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